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BE136" w14:textId="77777777" w:rsidR="005172B8" w:rsidRDefault="00000000">
      <w:pPr>
        <w:pStyle w:val="Heading1"/>
      </w:pPr>
      <w:bookmarkStart w:id="0" w:name="vector-test-question-bank"/>
      <w:r>
        <w:t>Vector Test Question Bank</w:t>
      </w:r>
    </w:p>
    <w:p w14:paraId="01CBAEFC" w14:textId="77777777" w:rsidR="005172B8" w:rsidRDefault="00000000">
      <w:pPr>
        <w:pStyle w:val="Compact"/>
        <w:numPr>
          <w:ilvl w:val="0"/>
          <w:numId w:val="2"/>
        </w:numPr>
      </w:pPr>
      <w:r>
        <w:t xml:space="preserve">Vec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has initial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and terminal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>. Write the vector in component form and sketch it on the graph paper below.</w:t>
      </w:r>
    </w:p>
    <w:p w14:paraId="7E04AF44" w14:textId="77777777" w:rsidR="005172B8" w:rsidRDefault="00000000">
      <w:pPr>
        <w:pStyle w:val="Compact"/>
        <w:numPr>
          <w:ilvl w:val="0"/>
          <w:numId w:val="2"/>
        </w:numPr>
      </w:pPr>
      <w:r>
        <w:t xml:space="preserve">Vec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</m:oMath>
      <w:r>
        <w:t xml:space="preserve"> has initial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2</m:t>
            </m:r>
          </m:e>
        </m:d>
      </m:oMath>
      <w:r>
        <w:t xml:space="preserve"> and terminal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1</m:t>
            </m:r>
          </m:e>
        </m:d>
      </m:oMath>
      <w:r>
        <w:t xml:space="preserve">. Determine i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are equivalent.</w:t>
      </w:r>
    </w:p>
    <w:p w14:paraId="14C4CCFA" w14:textId="77777777" w:rsidR="005172B8" w:rsidRDefault="0000000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⟨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>. Find</w:t>
      </w:r>
    </w:p>
    <w:p w14:paraId="5CF85462" w14:textId="77777777" w:rsidR="005172B8" w:rsidRDefault="00000000">
      <w:pPr>
        <w:pStyle w:val="Compact"/>
        <w:numPr>
          <w:ilvl w:val="0"/>
          <w:numId w:val="3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</m:oMath>
    </w:p>
    <w:p w14:paraId="3DCA0AF8" w14:textId="77777777" w:rsidR="005172B8" w:rsidRDefault="00000000">
      <w:pPr>
        <w:pStyle w:val="Compact"/>
        <w:numPr>
          <w:ilvl w:val="0"/>
          <w:numId w:val="3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</m:oMath>
    </w:p>
    <w:p w14:paraId="0B139DFE" w14:textId="77777777" w:rsidR="005172B8" w:rsidRDefault="00000000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w</m:t>
                </m:r>
              </m:e>
            </m:acc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0AA0E135" w14:textId="77777777" w:rsidR="005172B8" w:rsidRDefault="00000000">
      <w:pPr>
        <w:pStyle w:val="Compact"/>
        <w:numPr>
          <w:ilvl w:val="0"/>
          <w:numId w:val="3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</m:oMath>
    </w:p>
    <w:p w14:paraId="58EC701D" w14:textId="77777777" w:rsidR="005172B8" w:rsidRDefault="00000000">
      <w:pPr>
        <w:pStyle w:val="Compact"/>
        <w:numPr>
          <w:ilvl w:val="0"/>
          <w:numId w:val="4"/>
        </w:numPr>
      </w:pPr>
      <w:r>
        <w:t xml:space="preserve">Give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=⟨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>, find</w:t>
      </w:r>
    </w:p>
    <w:p w14:paraId="0195FBC7" w14:textId="77777777" w:rsidR="005172B8" w:rsidRDefault="00000000">
      <w:pPr>
        <w:pStyle w:val="Compact"/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∥</m:t>
        </m:r>
      </m:oMath>
    </w:p>
    <w:p w14:paraId="71E8C2B4" w14:textId="77777777" w:rsidR="005172B8" w:rsidRDefault="00000000">
      <w:pPr>
        <w:pStyle w:val="Compact"/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3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∥</m:t>
        </m:r>
      </m:oMath>
    </w:p>
    <w:p w14:paraId="09826330" w14:textId="77777777" w:rsidR="005172B8" w:rsidRDefault="00000000">
      <w:pPr>
        <w:pStyle w:val="Compact"/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∥-</m:t>
        </m:r>
        <m:r>
          <w:rPr>
            <w:rFonts w:ascii="Cambria Math" w:hAnsi="Cambria Math"/>
          </w:rPr>
          <m:t>3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∥</m:t>
        </m:r>
      </m:oMath>
    </w:p>
    <w:p w14:paraId="6A23E7C0" w14:textId="77777777" w:rsidR="005172B8" w:rsidRDefault="00000000">
      <w:pPr>
        <w:pStyle w:val="Compact"/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∥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∥</m:t>
        </m:r>
      </m:oMath>
    </w:p>
    <w:p w14:paraId="7E7E9D3E" w14:textId="77777777" w:rsidR="005172B8" w:rsidRDefault="00000000">
      <w:pPr>
        <w:pStyle w:val="Compact"/>
        <w:numPr>
          <w:ilvl w:val="0"/>
          <w:numId w:val="6"/>
        </w:numPr>
      </w:pPr>
      <w:r>
        <w:t xml:space="preserve">Give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</w:rPr>
          <m:t>=⟨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>,</w:t>
      </w:r>
    </w:p>
    <w:p w14:paraId="5A635453" w14:textId="77777777" w:rsidR="005172B8" w:rsidRDefault="00000000">
      <w:pPr>
        <w:pStyle w:val="Compact"/>
        <w:numPr>
          <w:ilvl w:val="0"/>
          <w:numId w:val="7"/>
        </w:numPr>
      </w:pPr>
      <w:r>
        <w:t xml:space="preserve">find a unit vector in the direction o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</w:p>
    <w:p w14:paraId="2FA6D749" w14:textId="77777777" w:rsidR="005172B8" w:rsidRDefault="00000000">
      <w:pPr>
        <w:pStyle w:val="Compact"/>
        <w:numPr>
          <w:ilvl w:val="0"/>
          <w:numId w:val="7"/>
        </w:numPr>
      </w:pPr>
      <w:r>
        <w:t xml:space="preserve">find a vector in the directio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t xml:space="preserve"> with length 10</w:t>
      </w:r>
    </w:p>
    <w:p w14:paraId="2E9DCAE9" w14:textId="77777777" w:rsidR="005172B8" w:rsidRDefault="00000000">
      <w:pPr>
        <w:pStyle w:val="Compact"/>
        <w:numPr>
          <w:ilvl w:val="0"/>
          <w:numId w:val="7"/>
        </w:numPr>
      </w:pPr>
      <w:r>
        <w:t xml:space="preserve">find a vector parallel to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</w:p>
    <w:p w14:paraId="767E19BE" w14:textId="77777777" w:rsidR="005172B8" w:rsidRDefault="00000000">
      <w:pPr>
        <w:pStyle w:val="Compact"/>
        <w:numPr>
          <w:ilvl w:val="0"/>
          <w:numId w:val="7"/>
        </w:numPr>
      </w:pPr>
      <w:r>
        <w:t xml:space="preserve">find a vector perpendicular to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</w:p>
    <w:p w14:paraId="5EAE8AB4" w14:textId="77777777" w:rsidR="005172B8" w:rsidRDefault="00000000">
      <w:pPr>
        <w:pStyle w:val="Compact"/>
        <w:numPr>
          <w:ilvl w:val="0"/>
          <w:numId w:val="8"/>
        </w:numPr>
      </w:pPr>
      <w:r>
        <w:t xml:space="preserve">Determine i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are parallel, perpendicular, or neither.</w:t>
      </w:r>
    </w:p>
    <w:p w14:paraId="690BFED1" w14:textId="77777777" w:rsidR="005172B8" w:rsidRDefault="00000000">
      <w:pPr>
        <w:pStyle w:val="Compact"/>
        <w:numPr>
          <w:ilvl w:val="0"/>
          <w:numId w:val="9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⟨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⟩</m:t>
        </m:r>
      </m:oMath>
      <w:r>
        <w:t>, $ = ,3$</w:t>
      </w:r>
    </w:p>
    <w:p w14:paraId="0C3B998E" w14:textId="77777777" w:rsidR="005172B8" w:rsidRDefault="00000000">
      <w:pPr>
        <w:pStyle w:val="Compact"/>
        <w:numPr>
          <w:ilvl w:val="0"/>
          <w:numId w:val="9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</m:oMath>
      <w: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</m:oMath>
    </w:p>
    <w:p w14:paraId="657E9933" w14:textId="77777777" w:rsidR="005172B8" w:rsidRDefault="00000000">
      <w:pPr>
        <w:pStyle w:val="Compact"/>
        <w:numPr>
          <w:ilvl w:val="0"/>
          <w:numId w:val="9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⟨ta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sec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⟨ta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-sec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⟩</m:t>
        </m:r>
      </m:oMath>
    </w:p>
    <w:p w14:paraId="44C837B5" w14:textId="77777777" w:rsidR="005172B8" w:rsidRDefault="00000000">
      <w:pPr>
        <w:pStyle w:val="Compact"/>
        <w:numPr>
          <w:ilvl w:val="0"/>
          <w:numId w:val="10"/>
        </w:numPr>
      </w:pPr>
      <w:r>
        <w:t xml:space="preserve">Given vec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</m:oMath>
      <w:r>
        <w:t xml:space="preserve">, determine the angle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makes with the positive </w:t>
      </w:r>
      <m:oMath>
        <m:r>
          <w:rPr>
            <w:rFonts w:ascii="Cambria Math" w:hAnsi="Cambria Math"/>
          </w:rPr>
          <m:t>x</m:t>
        </m:r>
      </m:oMath>
      <w:r>
        <w:t xml:space="preserve"> axis.</w:t>
      </w:r>
    </w:p>
    <w:p w14:paraId="500DF019" w14:textId="77777777" w:rsidR="005172B8" w:rsidRDefault="00000000">
      <w:pPr>
        <w:pStyle w:val="Compact"/>
        <w:numPr>
          <w:ilvl w:val="0"/>
          <w:numId w:val="10"/>
        </w:numPr>
      </w:pPr>
      <w:r>
        <w:t xml:space="preserve">If vec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has magnitude 12 and makes an angle of </w:t>
      </w:r>
      <m:oMath>
        <m:r>
          <w:rPr>
            <w:rFonts w:ascii="Cambria Math" w:hAnsi="Cambria Math"/>
          </w:rPr>
          <m:t>3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  <w:r>
        <w:t xml:space="preserve"> with the positive </w:t>
      </w:r>
      <m:oMath>
        <m:r>
          <w:rPr>
            <w:rFonts w:ascii="Cambria Math" w:hAnsi="Cambria Math"/>
          </w:rPr>
          <m:t>x</m:t>
        </m:r>
      </m:oMath>
      <w:r>
        <w:t xml:space="preserve"> axis, find the components of </w:t>
      </w:r>
      <m:oMath>
        <m:r>
          <w:rPr>
            <w:rFonts w:ascii="Cambria Math" w:hAnsi="Cambria Math"/>
          </w:rPr>
          <m:t>x</m:t>
        </m:r>
      </m:oMath>
      <w:r>
        <w:t xml:space="preserve"> and write as </w:t>
      </w:r>
      <m:oMath>
        <m:r>
          <w:rPr>
            <w:rFonts w:ascii="Cambria Math" w:hAnsi="Cambria Math"/>
          </w:rPr>
          <m:t>a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</m:oMath>
      <w:r>
        <w:t>.</w:t>
      </w:r>
    </w:p>
    <w:p w14:paraId="41C0C4A6" w14:textId="77777777" w:rsidR="005172B8" w:rsidRDefault="00000000">
      <w:pPr>
        <w:pStyle w:val="Compact"/>
        <w:numPr>
          <w:ilvl w:val="0"/>
          <w:numId w:val="10"/>
        </w:numPr>
      </w:pPr>
      <w:r>
        <w:t xml:space="preserve">If vec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</m:oMath>
      <w:r>
        <w:t xml:space="preserve"> has length 20 and makes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7.2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angle with the positive </w:t>
      </w:r>
      <m:oMath>
        <m:r>
          <w:rPr>
            <w:rFonts w:ascii="Cambria Math" w:hAnsi="Cambria Math"/>
          </w:rPr>
          <m:t>x</m:t>
        </m:r>
      </m:oMath>
      <w:r>
        <w:t xml:space="preserve"> axis, find th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components of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14:paraId="1B44FEC8" w14:textId="77777777" w:rsidR="005172B8" w:rsidRDefault="00000000">
      <w:pPr>
        <w:pStyle w:val="Compact"/>
        <w:numPr>
          <w:ilvl w:val="0"/>
          <w:numId w:val="10"/>
        </w:numPr>
      </w:pPr>
      <w:r>
        <w:t xml:space="preserve">If two tugboats pull a ship, one with a force of </w:t>
      </w:r>
      <m:oMath>
        <m:r>
          <w:rPr>
            <w:rFonts w:ascii="Cambria Math" w:hAnsi="Cambria Math"/>
          </w:rPr>
          <m:t>30N</m:t>
        </m:r>
      </m:oMath>
      <w:r>
        <w:t xml:space="preserve"> applied at an angl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N of E, and one with a force of </w:t>
      </w:r>
      <m:oMath>
        <m:r>
          <w:rPr>
            <w:rFonts w:ascii="Cambria Math" w:hAnsi="Cambria Math"/>
          </w:rPr>
          <m:t>40N</m:t>
        </m:r>
      </m:oMath>
      <w:r>
        <w:t xml:space="preserve"> applied at an angl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N of W, find the resultant force vector acting on the cruise ship. Write the vector in component form and also as a magnitude/angle.</w:t>
      </w:r>
      <w:bookmarkEnd w:id="0"/>
    </w:p>
    <w:sectPr w:rsidR="005172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DD87F" w14:textId="77777777" w:rsidR="001F5D86" w:rsidRDefault="001F5D86">
      <w:pPr>
        <w:spacing w:after="0"/>
      </w:pPr>
      <w:r>
        <w:separator/>
      </w:r>
    </w:p>
  </w:endnote>
  <w:endnote w:type="continuationSeparator" w:id="0">
    <w:p w14:paraId="42B37C76" w14:textId="77777777" w:rsidR="001F5D86" w:rsidRDefault="001F5D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CBA05" w14:textId="77777777" w:rsidR="001F5D86" w:rsidRDefault="001F5D86">
      <w:r>
        <w:separator/>
      </w:r>
    </w:p>
  </w:footnote>
  <w:footnote w:type="continuationSeparator" w:id="0">
    <w:p w14:paraId="48156EFA" w14:textId="77777777" w:rsidR="001F5D86" w:rsidRDefault="001F5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AE2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A82F3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64883C8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D8C0C2C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6E54E44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721"/>
    <w:multiLevelType w:val="multilevel"/>
    <w:tmpl w:val="4D0C2660"/>
    <w:lvl w:ilvl="0">
      <w:start w:val="1"/>
      <w:numFmt w:val="lowerLetter"/>
      <w:lvlText w:val="%1)"/>
      <w:lvlJc w:val="left"/>
      <w:pPr>
        <w:ind w:left="1200" w:hanging="480"/>
      </w:pPr>
    </w:lvl>
    <w:lvl w:ilvl="1">
      <w:start w:val="1"/>
      <w:numFmt w:val="lowerLetter"/>
      <w:lvlText w:val="%2)"/>
      <w:lvlJc w:val="left"/>
      <w:pPr>
        <w:ind w:left="1920" w:hanging="480"/>
      </w:pPr>
    </w:lvl>
    <w:lvl w:ilvl="2">
      <w:start w:val="1"/>
      <w:numFmt w:val="lowerLetter"/>
      <w:lvlText w:val="%3)"/>
      <w:lvlJc w:val="left"/>
      <w:pPr>
        <w:ind w:left="2640" w:hanging="480"/>
      </w:pPr>
    </w:lvl>
    <w:lvl w:ilvl="3">
      <w:start w:val="1"/>
      <w:numFmt w:val="lowerLetter"/>
      <w:lvlText w:val="%4)"/>
      <w:lvlJc w:val="left"/>
      <w:pPr>
        <w:ind w:left="3360" w:hanging="480"/>
      </w:pPr>
    </w:lvl>
    <w:lvl w:ilvl="4">
      <w:start w:val="1"/>
      <w:numFmt w:val="lowerLetter"/>
      <w:lvlText w:val="%5)"/>
      <w:lvlJc w:val="left"/>
      <w:pPr>
        <w:ind w:left="4080" w:hanging="480"/>
      </w:pPr>
    </w:lvl>
    <w:lvl w:ilvl="5">
      <w:start w:val="1"/>
      <w:numFmt w:val="lowerLetter"/>
      <w:lvlText w:val="%6)"/>
      <w:lvlJc w:val="left"/>
      <w:pPr>
        <w:ind w:left="4800" w:hanging="480"/>
      </w:pPr>
    </w:lvl>
    <w:lvl w:ilvl="6">
      <w:start w:val="1"/>
      <w:numFmt w:val="lowerLetter"/>
      <w:lvlText w:val="%7)"/>
      <w:lvlJc w:val="left"/>
      <w:pPr>
        <w:ind w:left="5520" w:hanging="480"/>
      </w:pPr>
    </w:lvl>
    <w:lvl w:ilvl="7">
      <w:start w:val="1"/>
      <w:numFmt w:val="lowerLetter"/>
      <w:lvlText w:val="%8)"/>
      <w:lvlJc w:val="left"/>
      <w:pPr>
        <w:ind w:left="6240" w:hanging="480"/>
      </w:pPr>
    </w:lvl>
    <w:lvl w:ilvl="8">
      <w:start w:val="1"/>
      <w:numFmt w:val="lowerLetter"/>
      <w:lvlText w:val="%9)"/>
      <w:lvlJc w:val="left"/>
      <w:pPr>
        <w:ind w:left="6960" w:hanging="480"/>
      </w:pPr>
    </w:lvl>
  </w:abstractNum>
  <w:num w:numId="1" w16cid:durableId="1212765037">
    <w:abstractNumId w:val="0"/>
  </w:num>
  <w:num w:numId="2" w16cid:durableId="7186278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590861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355565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2022790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62670802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68697948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383174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64547089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0080012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72B8"/>
    <w:rsid w:val="001F5D86"/>
    <w:rsid w:val="005172B8"/>
    <w:rsid w:val="00D6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1C07"/>
  <w15:docId w15:val="{7DB2D628-3CF8-47AA-B1DA-E478A39F4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3</Words>
  <Characters>1219</Characters>
  <Application>Microsoft Office Word</Application>
  <DocSecurity>0</DocSecurity>
  <Lines>10</Lines>
  <Paragraphs>2</Paragraphs>
  <ScaleCrop>false</ScaleCrop>
  <Company>LCPS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2-26T18:54:00Z</dcterms:created>
  <dcterms:modified xsi:type="dcterms:W3CDTF">2024-02-26T18:55:00Z</dcterms:modified>
</cp:coreProperties>
</file>